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3364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tonina Talar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tyna Tala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